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B348D8" w14:textId="1E7EDB07" w:rsidR="00843B49" w:rsidRPr="00843B49" w:rsidRDefault="00843B49" w:rsidP="00843B49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bookmarkStart w:id="0" w:name="_GoBack"/>
      <w:r w:rsidRPr="00843B49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Comment:</w:t>
      </w:r>
    </w:p>
    <w:p w14:paraId="1FDF06F5" w14:textId="77777777" w:rsidR="00843B49" w:rsidRPr="00843B49" w:rsidRDefault="00843B49" w:rsidP="00843B49">
      <w:pPr>
        <w:rPr>
          <w:rFonts w:ascii="Arial" w:hAnsi="Arial" w:cs="Arial"/>
          <w:sz w:val="20"/>
          <w:szCs w:val="20"/>
        </w:rPr>
      </w:pPr>
      <w:r w:rsidRPr="00843B49">
        <w:rPr>
          <w:rFonts w:ascii="Arial" w:hAnsi="Arial" w:cs="Arial"/>
          <w:sz w:val="20"/>
          <w:szCs w:val="20"/>
        </w:rPr>
        <w:t>According to reviewer comments I think that paper should be accepted for publication.</w:t>
      </w:r>
    </w:p>
    <w:p w14:paraId="03A568B9" w14:textId="77777777" w:rsidR="00843B49" w:rsidRPr="00843B49" w:rsidRDefault="00843B49" w:rsidP="00843B49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p w14:paraId="35FE742A" w14:textId="77777777" w:rsidR="00843B49" w:rsidRPr="00843B49" w:rsidRDefault="00843B49" w:rsidP="00843B49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p w14:paraId="7DBB4619" w14:textId="4A1AB3C1" w:rsidR="00843B49" w:rsidRPr="00843B49" w:rsidRDefault="00843B49" w:rsidP="00843B49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r w:rsidRPr="00843B49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Details:</w:t>
      </w:r>
    </w:p>
    <w:p w14:paraId="7D6EC947" w14:textId="2EA4DB23" w:rsidR="00843B49" w:rsidRPr="00843B49" w:rsidRDefault="00843B49" w:rsidP="00843B49">
      <w:pPr>
        <w:pStyle w:val="NoSpacing"/>
        <w:rPr>
          <w:rFonts w:ascii="Arial" w:hAnsi="Arial" w:cs="Arial"/>
          <w:sz w:val="20"/>
          <w:szCs w:val="20"/>
          <w:lang w:eastAsia="zh-TW"/>
        </w:rPr>
      </w:pPr>
      <w:r w:rsidRPr="00843B49">
        <w:rPr>
          <w:rFonts w:ascii="Arial" w:hAnsi="Arial" w:cs="Arial"/>
          <w:sz w:val="20"/>
          <w:szCs w:val="20"/>
          <w:lang w:eastAsia="zh-TW"/>
        </w:rPr>
        <w:t xml:space="preserve">Prof. </w:t>
      </w:r>
      <w:proofErr w:type="spellStart"/>
      <w:r w:rsidRPr="00843B49">
        <w:rPr>
          <w:rFonts w:ascii="Arial" w:hAnsi="Arial" w:cs="Arial"/>
          <w:sz w:val="20"/>
          <w:szCs w:val="20"/>
          <w:lang w:eastAsia="zh-TW"/>
        </w:rPr>
        <w:t>Jurislav</w:t>
      </w:r>
      <w:proofErr w:type="spellEnd"/>
      <w:r w:rsidRPr="00843B49">
        <w:rPr>
          <w:rFonts w:ascii="Arial" w:hAnsi="Arial" w:cs="Arial"/>
          <w:sz w:val="20"/>
          <w:szCs w:val="20"/>
          <w:lang w:eastAsia="zh-TW"/>
        </w:rPr>
        <w:t xml:space="preserve"> </w:t>
      </w:r>
      <w:proofErr w:type="spellStart"/>
      <w:r w:rsidRPr="00843B49">
        <w:rPr>
          <w:rFonts w:ascii="Arial" w:hAnsi="Arial" w:cs="Arial"/>
          <w:sz w:val="20"/>
          <w:szCs w:val="20"/>
          <w:lang w:eastAsia="zh-TW"/>
        </w:rPr>
        <w:t>Babic</w:t>
      </w:r>
      <w:proofErr w:type="spellEnd"/>
      <w:r w:rsidRPr="00843B49">
        <w:rPr>
          <w:rFonts w:ascii="Arial" w:hAnsi="Arial" w:cs="Arial"/>
          <w:sz w:val="20"/>
          <w:szCs w:val="20"/>
          <w:lang w:eastAsia="zh-TW"/>
        </w:rPr>
        <w:t xml:space="preserve">, </w:t>
      </w:r>
      <w:r w:rsidRPr="00843B49">
        <w:rPr>
          <w:rFonts w:ascii="Arial" w:hAnsi="Arial" w:cs="Arial"/>
          <w:sz w:val="20"/>
          <w:szCs w:val="20"/>
          <w:lang w:eastAsia="zh-TW"/>
        </w:rPr>
        <w:t>University of Osijek, Croatia</w:t>
      </w:r>
      <w:r w:rsidRPr="00843B49">
        <w:rPr>
          <w:rFonts w:ascii="Arial" w:hAnsi="Arial" w:cs="Arial"/>
          <w:sz w:val="20"/>
          <w:szCs w:val="20"/>
          <w:lang w:eastAsia="zh-TW"/>
        </w:rPr>
        <w:t>.</w:t>
      </w:r>
      <w:bookmarkEnd w:id="0"/>
    </w:p>
    <w:sectPr w:rsidR="00843B49" w:rsidRPr="00843B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A0M7AwNTI2NTexMLJQ0lEKTi0uzszPAykwrAUAq9CyViwAAAA="/>
  </w:docVars>
  <w:rsids>
    <w:rsidRoot w:val="00B96042"/>
    <w:rsid w:val="000A7C3F"/>
    <w:rsid w:val="00301647"/>
    <w:rsid w:val="006D2BDD"/>
    <w:rsid w:val="00843B49"/>
    <w:rsid w:val="00B17BEB"/>
    <w:rsid w:val="00B96042"/>
    <w:rsid w:val="00E95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D9119E"/>
  <w15:chartTrackingRefBased/>
  <w15:docId w15:val="{B2691B7B-2A7A-4234-87D8-9EC6A997A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43B4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187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5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68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9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156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77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25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8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</Words>
  <Characters>151</Characters>
  <Application>Microsoft Office Word</Application>
  <DocSecurity>0</DocSecurity>
  <Lines>1</Lines>
  <Paragraphs>1</Paragraphs>
  <ScaleCrop>false</ScaleCrop>
  <Company/>
  <LinksUpToDate>false</LinksUpToDate>
  <CharactersWithSpaces>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SDI CPU 1039</cp:lastModifiedBy>
  <cp:revision>3</cp:revision>
  <dcterms:created xsi:type="dcterms:W3CDTF">2024-09-07T05:34:00Z</dcterms:created>
  <dcterms:modified xsi:type="dcterms:W3CDTF">2025-11-08T04:11:00Z</dcterms:modified>
</cp:coreProperties>
</file>